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งานช่วงเช้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สันนี้วันนี้สสวัสดีครับทท่านผู้เวันนี้ดดดดดดดดดดดดดดดดดดดดดดดดดดดดดดดดดดดดดดดดดดดดดหกดสกาดวสหาดฟง่งดย่ฟกงดน่กดง่กหวดฟห่กวด่ฟกวาหฟาอ่กดาดสาฟ่กดสฟาห่ดากหฟ่ดฟาห่ดหฟ่สากหือสาือฟหืกฟ่ดฟวห่ดหฟสาด่ฟหสาด่หฟดสา่หฟดสา่หฟด่ดร่ฟหนดร่หฟดนรฟ่กหดร่หฟรด่หฟวนดร่ฟหวนรด่หฟดกวนร่หฟนรกหฟ่กสา่ดสากห่ดฟกห่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งานช่วงเช้า</dc:title>
  <dc:creator/>
  <cp:keywords/>
  <dcterms:created xsi:type="dcterms:W3CDTF">2024-03-01T07:56:42Z</dcterms:created>
  <dcterms:modified xsi:type="dcterms:W3CDTF">2024-03-01T07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พฤษภาคม 2566 เวลา 11.39 น.</vt:lpwstr>
  </property>
  <property fmtid="{D5CDD505-2E9C-101B-9397-08002B2CF9AE}" pid="3" name="subtitle">
    <vt:lpwstr/>
  </property>
</Properties>
</file>